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624947be8d87ebe9430c69fd04ecf92e2c57320"/>
    <w:p>
      <w:pPr>
        <w:pStyle w:val="Heading2"/>
      </w:pPr>
      <w:r>
        <w:t xml:space="preserve">Cover Letter for Professor Position in Saudi Arabia Jeddah</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 [University Name], Jeddah, Saudi Arabia</w:t>
      </w:r>
    </w:p>
    <w:p>
      <w:pPr>
        <w:pStyle w:val="BodyText"/>
      </w:pPr>
      <w:r>
        <w:br/>
      </w:r>
    </w:p>
    <w:p>
      <w:pPr>
        <w:pStyle w:val="BodyText"/>
      </w:pPr>
      <w:r>
        <w:t xml:space="preserve">Dear Members of the Hiring Committee,</w:t>
      </w:r>
    </w:p>
    <w:p>
      <w:pPr>
        <w:pStyle w:val="BodyText"/>
      </w:pPr>
      <w:r>
        <w:t xml:space="preserve">I am writing to express my sincere interest in the Professor position at [University Name] in Jeddah, Saudi Arabia. As a dedicated academic with over [X years] of experience in higher education, I am deeply passionate about contributing to the advancement of knowledge and fostering innovation within an institution that aligns with the progressive vision of Saudi Arabia's educational landscape. The opportunity to join a university located in Jeddah—a vibrant hub of culture, commerce, and academic excellence—excites me profoundly. This letter outlines my qualifications, professional philosophy, and commitment to shaping the future of education in Saudi Arabia.</w:t>
      </w:r>
    </w:p>
    <w:bookmarkStart w:id="20" w:name="Xad9b711802ec81f499dee515b84c59f15982315"/>
    <w:p>
      <w:pPr>
        <w:pStyle w:val="Heading3"/>
      </w:pPr>
      <w:r>
        <w:t xml:space="preserve">Academic Excellence and Research Contributions</w:t>
      </w:r>
    </w:p>
    <w:p>
      <w:pPr>
        <w:pStyle w:val="FirstParagraph"/>
      </w:pPr>
      <w:r>
        <w:t xml:space="preserve">With a [PhD/Master's] in [Your Field of Study] from [University Name], I have built a robust academic career focused on [specific research areas, e.g., "sustainable development," "artificial intelligence," or "Middle Eastern studies"]. My work has been published in prestigious journals such as [Journal Names], and I have presented my research at international conferences, including those hosted by [Notable Institutions]. These experiences have equipped me with the expertise to lead cutting-edge research initiatives and mentor students at the highest academic level.</w:t>
      </w:r>
    </w:p>
    <w:p>
      <w:pPr>
        <w:pStyle w:val="BodyText"/>
      </w:pPr>
      <w:r>
        <w:t xml:space="preserve">As a Professor, I am committed to bridging theoretical knowledge with practical applications. My recent projects, such as [specific project or publication], reflect my dedication to addressing global challenges while contributing to Saudi Arabia's strategic goals, including Vision 2030. For instance, my research on [relevant topic] has direct implications for the Kingdom's efforts to diversify its economy and invest in renewable energy—a priority for Jeddah’s growing academic institutions.</w:t>
      </w:r>
    </w:p>
    <w:bookmarkEnd w:id="20"/>
    <w:bookmarkStart w:id="21" w:name="Xb3c283f0bb681f44752e60eb666f87c6c2f2965"/>
    <w:p>
      <w:pPr>
        <w:pStyle w:val="Heading3"/>
      </w:pPr>
      <w:r>
        <w:t xml:space="preserve">Teaching Philosophy and Pedagogical Innovation</w:t>
      </w:r>
    </w:p>
    <w:p>
      <w:pPr>
        <w:pStyle w:val="FirstParagraph"/>
      </w:pPr>
      <w:r>
        <w:t xml:space="preserve">My teaching philosophy is rooted in the belief that education is a transformative force. I strive to create dynamic, inclusive classrooms where students are encouraged to think critically, collaborate across disciplines, and engage with real-world problems. In my previous roles as a [Your Title, e.g., "Assistant Professor"] at [Previous Institution], I developed interdisciplinary curricula that integrated technology and experiential learning. For example, I designed a course on [Course Name] that incorporated virtual simulations to enhance student understanding of complex concepts.</w:t>
      </w:r>
    </w:p>
    <w:p>
      <w:pPr>
        <w:pStyle w:val="BodyText"/>
      </w:pPr>
      <w:r>
        <w:t xml:space="preserve">I am particularly drawn to Jeddah’s unique position as a city where tradition meets modernity. Teaching in this environment would allow me to incorporate local cultural contexts into my lessons while preparing students for global opportunities. My experience mentoring international students and collaborating with faculty from diverse backgrounds has honed my ability to adapt pedagogical approaches to meet the needs of a multicultural student body—a vital skill in Saudi Arabia’s evolving academic ecosystem.</w:t>
      </w:r>
    </w:p>
    <w:bookmarkEnd w:id="21"/>
    <w:bookmarkStart w:id="22" w:name="Xb8b61d2204579dca60c173391650b80483e6ddd"/>
    <w:p>
      <w:pPr>
        <w:pStyle w:val="Heading3"/>
      </w:pPr>
      <w:r>
        <w:t xml:space="preserve">Alignment with Saudi Arabia’s Educational Vision</w:t>
      </w:r>
    </w:p>
    <w:p>
      <w:pPr>
        <w:pStyle w:val="FirstParagraph"/>
      </w:pPr>
      <w:r>
        <w:t xml:space="preserve">Saudi Arabia's commitment to advancing education, particularly through initiatives like Vision 2030, resonates deeply with my professional aspirations. The Kingdom’s investment in higher education, exemplified by institutions such as [University Name], reflects a forward-thinking approach that aligns with my goal of contributing to a knowledge-based economy. Jeddah, as a cultural and economic center, offers an ideal setting for fostering academic collaboration and innovation.</w:t>
      </w:r>
    </w:p>
    <w:p>
      <w:pPr>
        <w:pStyle w:val="BodyText"/>
      </w:pPr>
      <w:r>
        <w:t xml:space="preserve">I am especially eager to support the university’s mission to cultivate leaders who can drive sustainable development and technological progress. My expertise in [specific field] positions me to contribute to research centers or departments focused on [relevant areas, e.g., "AI, robotics, or environmental science"]. Additionally, I am keen to engage with local communities and industries through outreach programs that align with the university’s public service objectives.</w:t>
      </w:r>
    </w:p>
    <w:bookmarkEnd w:id="22"/>
    <w:bookmarkStart w:id="23" w:name="Xd0d8b0e03a6fa69d7ad484e4fccaa269655578f"/>
    <w:p>
      <w:pPr>
        <w:pStyle w:val="Heading3"/>
      </w:pPr>
      <w:r>
        <w:t xml:space="preserve">Cultural Adaptability and Community Engagement</w:t>
      </w:r>
    </w:p>
    <w:p>
      <w:pPr>
        <w:pStyle w:val="FirstParagraph"/>
      </w:pPr>
      <w:r>
        <w:t xml:space="preserve">Working in Saudi Arabia Jeddah would allow me to leverage my cross-cultural experiences and adapt to the unique academic environment. I have previously collaborated with institutions in the Middle East, including [Name of Institution], where I gained valuable insights into the region’s educational priorities. My fluency in [languages, e.g., Arabic or English] and my respect for local traditions ensure that I can contribute effectively while fostering mutual understanding.</w:t>
      </w:r>
    </w:p>
    <w:p>
      <w:pPr>
        <w:pStyle w:val="BodyText"/>
      </w:pPr>
      <w:r>
        <w:t xml:space="preserve">Furthermore, I am committed to promoting diversity and inclusion within the university community. My previous roles have included leading initiatives to support underrepresented groups in academia, such as [specific example, e.g., "mentorship programs for female students" or "scholarships for first-generation learners"]. These experiences have reinforced my belief that a vibrant academic environment thrives on collaboration, respect, and shared goals.</w:t>
      </w:r>
    </w:p>
    <w:bookmarkEnd w:id="23"/>
    <w:bookmarkStart w:id="24" w:name="conclusion"/>
    <w:p>
      <w:pPr>
        <w:pStyle w:val="Heading3"/>
      </w:pPr>
      <w:r>
        <w:t xml:space="preserve">Conclusion</w:t>
      </w:r>
    </w:p>
    <w:p>
      <w:pPr>
        <w:pStyle w:val="FirstParagraph"/>
      </w:pPr>
      <w:r>
        <w:t xml:space="preserve">In summary, I am confident that my academic background, research expertise, and passion for teaching make me an ideal candidate for the Professor position at [University Name] in Jeddah. I am eager to contribute to the university’s mission of excellence while embracing the unique opportunities that come with working in Saudi Arabia. I would be honored to discuss how my skills and vision align with your institution’s goals.</w:t>
      </w:r>
    </w:p>
    <w:p>
      <w:pPr>
        <w:pStyle w:val="BodyText"/>
      </w:pPr>
      <w:r>
        <w:t xml:space="preserve">Thank you for considering my application. I look forward to the possibility of contributing to [University Name]’s legacy as a leader in education and innovation in Saudi Arabia Jeddah.</w:t>
      </w:r>
    </w:p>
    <w:p>
      <w:pPr>
        <w:pStyle w:val="BodyText"/>
      </w:pPr>
      <w:r>
        <w:br/>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Saudi Arabia Jeddah</dc:title>
  <dc:creator/>
  <dc:language>en</dc:language>
  <cp:keywords/>
  <dcterms:created xsi:type="dcterms:W3CDTF">2025-12-10T08:44:10Z</dcterms:created>
  <dcterms:modified xsi:type="dcterms:W3CDTF">2025-12-10T08:44:10Z</dcterms:modified>
</cp:coreProperties>
</file>

<file path=docProps/custom.xml><?xml version="1.0" encoding="utf-8"?>
<Properties xmlns="http://schemas.openxmlformats.org/officeDocument/2006/custom-properties" xmlns:vt="http://schemas.openxmlformats.org/officeDocument/2006/docPropsVTypes"/>
</file>